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15FC9" w14:textId="5EAD8C59" w:rsidR="0047268D" w:rsidRPr="00EC3CA8" w:rsidRDefault="00BE16F5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</w:t>
      </w:r>
      <w:r w:rsidR="002345DF" w:rsidRPr="00EC3CA8">
        <w:rPr>
          <w:b/>
          <w:bCs/>
          <w:sz w:val="28"/>
          <w:szCs w:val="28"/>
          <w:u w:val="single"/>
        </w:rPr>
        <w:t xml:space="preserve"> </w:t>
      </w:r>
      <w:r w:rsidRPr="00EC3CA8">
        <w:rPr>
          <w:b/>
          <w:bCs/>
          <w:sz w:val="28"/>
          <w:szCs w:val="28"/>
          <w:u w:val="single"/>
        </w:rPr>
        <w:t>1:</w:t>
      </w:r>
    </w:p>
    <w:p w14:paraId="1B6CCCE2" w14:textId="2139269B" w:rsidR="00BE16F5" w:rsidRDefault="002345DF">
      <w:r>
        <w:t>Turn left</w:t>
      </w:r>
    </w:p>
    <w:p w14:paraId="48A17E01" w14:textId="306A62BF" w:rsidR="002345DF" w:rsidRDefault="002345DF">
      <w:r>
        <w:t>Step 4</w:t>
      </w:r>
    </w:p>
    <w:p w14:paraId="7C5AF52D" w14:textId="456EAC21" w:rsidR="002345DF" w:rsidRDefault="002345DF">
      <w:r>
        <w:t>Turn right</w:t>
      </w:r>
    </w:p>
    <w:p w14:paraId="74829954" w14:textId="6002FED7" w:rsidR="002345DF" w:rsidRDefault="002345DF">
      <w:r>
        <w:t xml:space="preserve">Step </w:t>
      </w:r>
      <w:r w:rsidR="002B6C26">
        <w:t>6</w:t>
      </w:r>
    </w:p>
    <w:p w14:paraId="18168C17" w14:textId="63879E69" w:rsidR="002345DF" w:rsidRDefault="002345DF">
      <w:r>
        <w:t>Eat banana</w:t>
      </w:r>
    </w:p>
    <w:p w14:paraId="64D51C5A" w14:textId="77777777" w:rsidR="002345DF" w:rsidRDefault="002345DF"/>
    <w:p w14:paraId="2A6A4C6C" w14:textId="7083DAD6" w:rsidR="002345DF" w:rsidRPr="00EC3CA8" w:rsidRDefault="002345DF" w:rsidP="002345DF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 2:</w:t>
      </w:r>
    </w:p>
    <w:p w14:paraId="4B02A79F" w14:textId="7E4CA6BA" w:rsidR="002345DF" w:rsidRDefault="002345DF" w:rsidP="002345DF">
      <w:r>
        <w:t>Turn left</w:t>
      </w:r>
    </w:p>
    <w:p w14:paraId="24867A81" w14:textId="77777777" w:rsidR="002345DF" w:rsidRDefault="002345DF" w:rsidP="002345DF">
      <w:r>
        <w:t>Turn left</w:t>
      </w:r>
    </w:p>
    <w:p w14:paraId="5DA52B99" w14:textId="5741598C" w:rsidR="002345DF" w:rsidRDefault="002345DF" w:rsidP="002345DF">
      <w:r>
        <w:t>Step 1</w:t>
      </w:r>
    </w:p>
    <w:p w14:paraId="0115305F" w14:textId="4683E847" w:rsidR="002345DF" w:rsidRDefault="002345DF" w:rsidP="002345DF">
      <w:r>
        <w:t>Turn right</w:t>
      </w:r>
    </w:p>
    <w:p w14:paraId="3FE5572D" w14:textId="77777777" w:rsidR="002345DF" w:rsidRDefault="002345DF" w:rsidP="002345DF">
      <w:r>
        <w:t>Step 4</w:t>
      </w:r>
    </w:p>
    <w:p w14:paraId="5C4E4013" w14:textId="77777777" w:rsidR="002345DF" w:rsidRDefault="002345DF" w:rsidP="002345DF">
      <w:r>
        <w:t>Turn right</w:t>
      </w:r>
    </w:p>
    <w:p w14:paraId="40FCF3DE" w14:textId="61380D41" w:rsidR="002345DF" w:rsidRDefault="002345DF" w:rsidP="002345DF">
      <w:r>
        <w:t>Step 5</w:t>
      </w:r>
    </w:p>
    <w:p w14:paraId="3E6163B6" w14:textId="0A93B2A8" w:rsidR="002345DF" w:rsidRDefault="002345DF" w:rsidP="002345DF">
      <w:r>
        <w:t>Turn right</w:t>
      </w:r>
    </w:p>
    <w:p w14:paraId="5F399D76" w14:textId="3030DDE5" w:rsidR="002345DF" w:rsidRDefault="002345DF" w:rsidP="002345DF">
      <w:r>
        <w:t>Step 3</w:t>
      </w:r>
    </w:p>
    <w:p w14:paraId="5DBD6245" w14:textId="14D9569C" w:rsidR="002345DF" w:rsidRDefault="002345DF" w:rsidP="002345DF">
      <w:r>
        <w:t>Turn left</w:t>
      </w:r>
    </w:p>
    <w:p w14:paraId="70DC633B" w14:textId="2D1F2CCE" w:rsidR="002345DF" w:rsidRDefault="002345DF" w:rsidP="002345DF">
      <w:r>
        <w:t>Step 4</w:t>
      </w:r>
    </w:p>
    <w:p w14:paraId="2006A88A" w14:textId="7EA501F4" w:rsidR="002345DF" w:rsidRDefault="002345DF" w:rsidP="002345DF">
      <w:r>
        <w:t>Turn right</w:t>
      </w:r>
    </w:p>
    <w:p w14:paraId="1B48EE99" w14:textId="3BBFFE0C" w:rsidR="002345DF" w:rsidRDefault="002345DF" w:rsidP="002345DF">
      <w:r>
        <w:t xml:space="preserve">Step </w:t>
      </w:r>
      <w:r w:rsidR="00517E94">
        <w:t>2</w:t>
      </w:r>
    </w:p>
    <w:p w14:paraId="432452C1" w14:textId="729A7ECC" w:rsidR="002345DF" w:rsidRDefault="002345DF" w:rsidP="002345DF">
      <w:r>
        <w:t>Eat banana</w:t>
      </w:r>
    </w:p>
    <w:p w14:paraId="2BFF5EE8" w14:textId="7EE8BB6D" w:rsidR="00275F72" w:rsidRDefault="00275F72" w:rsidP="002345DF"/>
    <w:p w14:paraId="416B39F0" w14:textId="499A710C" w:rsidR="00275F72" w:rsidRDefault="00275F72" w:rsidP="002345DF"/>
    <w:p w14:paraId="44EFB06D" w14:textId="3A5021FC" w:rsidR="00275F72" w:rsidRDefault="00275F72" w:rsidP="002345DF"/>
    <w:p w14:paraId="2F3498F7" w14:textId="0FDCFC19" w:rsidR="00275F72" w:rsidRDefault="00275F72" w:rsidP="002345DF"/>
    <w:p w14:paraId="2BBFFFAF" w14:textId="7FC0A3AD" w:rsidR="00275F72" w:rsidRDefault="00275F72" w:rsidP="002345DF"/>
    <w:p w14:paraId="1C543283" w14:textId="65229F6F" w:rsidR="00275F72" w:rsidRDefault="00275F72" w:rsidP="002345DF"/>
    <w:p w14:paraId="7C4B48FA" w14:textId="77777777" w:rsidR="00275F72" w:rsidRDefault="00275F72" w:rsidP="002345DF"/>
    <w:p w14:paraId="0FF52763" w14:textId="20822397" w:rsidR="00B50E3A" w:rsidRPr="00EC3CA8" w:rsidRDefault="00B50E3A" w:rsidP="00B50E3A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 3:</w:t>
      </w:r>
    </w:p>
    <w:p w14:paraId="4AF4C872" w14:textId="04C0D20A" w:rsidR="00B50E3A" w:rsidRDefault="00B50E3A" w:rsidP="00B50E3A">
      <w:r>
        <w:t>Step 8</w:t>
      </w:r>
    </w:p>
    <w:p w14:paraId="74466F05" w14:textId="5B9B1DB4" w:rsidR="00B50E3A" w:rsidRDefault="00B50E3A" w:rsidP="00B50E3A">
      <w:r>
        <w:t>Turn right</w:t>
      </w:r>
    </w:p>
    <w:p w14:paraId="68CF5BE4" w14:textId="325B06B3" w:rsidR="00B50E3A" w:rsidRDefault="00B50E3A" w:rsidP="00B50E3A">
      <w:r>
        <w:t>Step 12</w:t>
      </w:r>
    </w:p>
    <w:p w14:paraId="691CD099" w14:textId="195BADDE" w:rsidR="00B50E3A" w:rsidRDefault="00B50E3A" w:rsidP="00B50E3A">
      <w:r>
        <w:t>Turn left</w:t>
      </w:r>
    </w:p>
    <w:p w14:paraId="6D29CB6D" w14:textId="300AB70B" w:rsidR="00B50E3A" w:rsidRDefault="00B50E3A" w:rsidP="00B50E3A">
      <w:r>
        <w:t>Step 3</w:t>
      </w:r>
    </w:p>
    <w:p w14:paraId="40E9BA86" w14:textId="4006615B" w:rsidR="00B50E3A" w:rsidRDefault="00B50E3A" w:rsidP="000927EB">
      <w:r>
        <w:t>Turn left</w:t>
      </w:r>
    </w:p>
    <w:p w14:paraId="0984F497" w14:textId="4FFB0CE9" w:rsidR="00B50E3A" w:rsidRDefault="00B50E3A" w:rsidP="00B50E3A">
      <w:r>
        <w:t>Eat banana</w:t>
      </w:r>
    </w:p>
    <w:p w14:paraId="4B081407" w14:textId="77777777" w:rsidR="00B50E3A" w:rsidRPr="002345DF" w:rsidRDefault="00B50E3A" w:rsidP="002345DF"/>
    <w:p w14:paraId="08BBDF18" w14:textId="77777777" w:rsidR="002345DF" w:rsidRPr="002345DF" w:rsidRDefault="002345DF"/>
    <w:sectPr w:rsidR="002345DF" w:rsidRPr="0023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NTQxNjKyNLMwszBX0lEKTi0uzszPAykwrgUArudFoiwAAAA="/>
  </w:docVars>
  <w:rsids>
    <w:rsidRoot w:val="00341567"/>
    <w:rsid w:val="000927EB"/>
    <w:rsid w:val="002345DF"/>
    <w:rsid w:val="00275F72"/>
    <w:rsid w:val="002B6C26"/>
    <w:rsid w:val="00341567"/>
    <w:rsid w:val="0047268D"/>
    <w:rsid w:val="00517E94"/>
    <w:rsid w:val="00B50E3A"/>
    <w:rsid w:val="00BE16F5"/>
    <w:rsid w:val="00EC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A090D"/>
  <w15:chartTrackingRefBased/>
  <w15:docId w15:val="{B7A88610-F866-4C1F-A914-54586A1D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9</cp:revision>
  <dcterms:created xsi:type="dcterms:W3CDTF">2023-04-08T18:17:00Z</dcterms:created>
  <dcterms:modified xsi:type="dcterms:W3CDTF">2023-04-1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45191176d2084651792c2015971e5a7b9ef5141545f083c9efdeb6166de487</vt:lpwstr>
  </property>
</Properties>
</file>